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58E317" w14:textId="77777777" w:rsidR="00550C27" w:rsidRDefault="00550C27" w:rsidP="00550C27">
      <w:pPr>
        <w:autoSpaceDE w:val="0"/>
        <w:autoSpaceDN w:val="0"/>
        <w:adjustRightInd w:val="0"/>
        <w:spacing w:after="0" w:line="240" w:lineRule="auto"/>
        <w:jc w:val="center"/>
        <w:rPr>
          <w:rFonts w:ascii="Penguin" w:hAnsi="Penguin" w:cs="Penguin"/>
          <w:b/>
          <w:bCs/>
          <w:sz w:val="28"/>
          <w:szCs w:val="28"/>
        </w:rPr>
      </w:pPr>
      <w:r>
        <w:object w:dxaOrig="3086" w:dyaOrig="1136" w14:anchorId="671CE2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.5pt;height:57pt" o:ole="">
            <v:imagedata r:id="rId4" o:title=""/>
          </v:shape>
          <o:OLEObject Type="Embed" ProgID="CorelDRAW.Graphic.13" ShapeID="_x0000_i1025" DrawAspect="Content" ObjectID="_1675167435" r:id="rId5"/>
        </w:object>
      </w:r>
    </w:p>
    <w:p w14:paraId="700CDBFE" w14:textId="77777777" w:rsidR="00550C27" w:rsidRPr="00550C27" w:rsidRDefault="00550C27" w:rsidP="00550C27">
      <w:pPr>
        <w:autoSpaceDE w:val="0"/>
        <w:autoSpaceDN w:val="0"/>
        <w:adjustRightInd w:val="0"/>
        <w:spacing w:after="0" w:line="240" w:lineRule="auto"/>
        <w:jc w:val="center"/>
        <w:rPr>
          <w:rFonts w:ascii="Penguin" w:hAnsi="Penguin" w:cs="Penguin"/>
          <w:b/>
          <w:bCs/>
          <w:sz w:val="28"/>
          <w:szCs w:val="28"/>
        </w:rPr>
      </w:pPr>
      <w:r w:rsidRPr="00550C27">
        <w:rPr>
          <w:rFonts w:ascii="Penguin" w:hAnsi="Penguin" w:cs="Penguin"/>
          <w:b/>
          <w:bCs/>
          <w:sz w:val="28"/>
          <w:szCs w:val="28"/>
        </w:rPr>
        <w:t>Ceremony and Reception</w:t>
      </w:r>
    </w:p>
    <w:p w14:paraId="38609C08" w14:textId="77777777" w:rsidR="00550C27" w:rsidRPr="00550C27" w:rsidRDefault="00550C27" w:rsidP="00550C27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Penguin" w:hAnsi="Penguin" w:cs="Penguin"/>
          <w:sz w:val="28"/>
          <w:szCs w:val="28"/>
        </w:rPr>
      </w:pPr>
      <w:r w:rsidRPr="00550C27">
        <w:rPr>
          <w:rFonts w:ascii="Penguin" w:hAnsi="Penguin" w:cs="Penguin"/>
          <w:sz w:val="28"/>
          <w:szCs w:val="28"/>
        </w:rPr>
        <w:t>The favor of a reply is requested by</w:t>
      </w:r>
    </w:p>
    <w:p w14:paraId="6D4EA303" w14:textId="77777777" w:rsidR="00550C27" w:rsidRPr="00550C27" w:rsidRDefault="00550C27" w:rsidP="00550C27">
      <w:pPr>
        <w:autoSpaceDE w:val="0"/>
        <w:autoSpaceDN w:val="0"/>
        <w:adjustRightInd w:val="0"/>
        <w:spacing w:after="0" w:line="240" w:lineRule="auto"/>
        <w:jc w:val="center"/>
        <w:rPr>
          <w:rFonts w:ascii="Penguin" w:hAnsi="Penguin" w:cs="Penguin"/>
          <w:sz w:val="28"/>
          <w:szCs w:val="28"/>
        </w:rPr>
      </w:pPr>
      <w:r w:rsidRPr="00550C27">
        <w:rPr>
          <w:rFonts w:ascii="Penguin" w:hAnsi="Penguin" w:cs="Penguin"/>
          <w:sz w:val="28"/>
          <w:szCs w:val="28"/>
        </w:rPr>
        <w:t>May 1</w:t>
      </w:r>
      <w:r w:rsidRPr="00550C27">
        <w:rPr>
          <w:rFonts w:ascii="Penguin" w:hAnsi="Penguin" w:cs="Penguin"/>
          <w:position w:val="9"/>
          <w:sz w:val="16"/>
          <w:szCs w:val="16"/>
        </w:rPr>
        <w:t>st</w:t>
      </w:r>
      <w:r w:rsidRPr="00550C27">
        <w:rPr>
          <w:rFonts w:ascii="Penguin" w:hAnsi="Penguin" w:cs="Penguin"/>
          <w:sz w:val="28"/>
          <w:szCs w:val="28"/>
        </w:rPr>
        <w:t>, 2014</w:t>
      </w:r>
    </w:p>
    <w:p w14:paraId="7CD0AE8F" w14:textId="77777777" w:rsidR="00550C27" w:rsidRPr="00550C27" w:rsidRDefault="00550C27" w:rsidP="00550C27">
      <w:pPr>
        <w:autoSpaceDE w:val="0"/>
        <w:autoSpaceDN w:val="0"/>
        <w:adjustRightInd w:val="0"/>
        <w:spacing w:before="170" w:after="0" w:line="240" w:lineRule="auto"/>
        <w:ind w:left="850" w:right="850"/>
        <w:jc w:val="center"/>
        <w:rPr>
          <w:rFonts w:ascii="Penguin" w:hAnsi="Penguin" w:cs="Penguin"/>
          <w:sz w:val="28"/>
          <w:szCs w:val="28"/>
        </w:rPr>
      </w:pPr>
      <w:r w:rsidRPr="00550C27">
        <w:rPr>
          <w:rFonts w:ascii="Penguin" w:hAnsi="Penguin" w:cs="Penguin"/>
          <w:sz w:val="28"/>
          <w:szCs w:val="28"/>
        </w:rPr>
        <w:t>Name ..............................................................</w:t>
      </w:r>
    </w:p>
    <w:p w14:paraId="6CC5A98B" w14:textId="77777777" w:rsidR="00550C27" w:rsidRPr="00550C27" w:rsidRDefault="00550C27" w:rsidP="00550C27">
      <w:pPr>
        <w:tabs>
          <w:tab w:val="left" w:pos="4819"/>
        </w:tabs>
        <w:autoSpaceDE w:val="0"/>
        <w:autoSpaceDN w:val="0"/>
        <w:adjustRightInd w:val="0"/>
        <w:spacing w:before="170" w:after="0" w:line="240" w:lineRule="auto"/>
        <w:ind w:left="1134" w:right="1134"/>
        <w:jc w:val="center"/>
        <w:rPr>
          <w:rFonts w:ascii="Penguin" w:hAnsi="Penguin" w:cs="Penguin"/>
          <w:sz w:val="28"/>
          <w:szCs w:val="28"/>
        </w:rPr>
      </w:pPr>
      <w:r w:rsidRPr="00550C27">
        <w:rPr>
          <w:rFonts w:ascii="Penguin" w:hAnsi="Penguin" w:cs="Penguin"/>
          <w:sz w:val="28"/>
          <w:szCs w:val="28"/>
        </w:rPr>
        <w:t>Number of Guests Attending</w:t>
      </w:r>
      <w:r w:rsidRPr="00550C27">
        <w:rPr>
          <w:rFonts w:ascii="Penguin" w:hAnsi="Penguin" w:cs="Penguin"/>
          <w:sz w:val="28"/>
          <w:szCs w:val="28"/>
        </w:rPr>
        <w:tab/>
        <w:t>...........</w:t>
      </w:r>
    </w:p>
    <w:p w14:paraId="7606349A" w14:textId="77777777" w:rsidR="00B56087" w:rsidRPr="00550C27" w:rsidRDefault="00550C27" w:rsidP="00550C27">
      <w:pPr>
        <w:jc w:val="center"/>
      </w:pPr>
      <w:r w:rsidRPr="00550C27">
        <w:rPr>
          <w:rFonts w:ascii="Penguin" w:hAnsi="Penguin" w:cs="Penguin"/>
          <w:sz w:val="28"/>
          <w:szCs w:val="28"/>
        </w:rPr>
        <w:t>Number of Guests Not Attending</w:t>
      </w:r>
      <w:r w:rsidRPr="00550C27">
        <w:rPr>
          <w:rFonts w:ascii="Penguin" w:hAnsi="Penguin" w:cs="Penguin"/>
          <w:sz w:val="28"/>
          <w:szCs w:val="28"/>
        </w:rPr>
        <w:tab/>
        <w:t>...........</w:t>
      </w:r>
    </w:p>
    <w:sectPr w:rsidR="00B56087" w:rsidRPr="00550C27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enguin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MwNzS1NDQ2N7NQ0lEKTi0uzszPAykwrAUAGDO28CwAAAA="/>
  </w:docVars>
  <w:rsids>
    <w:rsidRoot w:val="007B49E0"/>
    <w:rsid w:val="0044773E"/>
    <w:rsid w:val="00487B06"/>
    <w:rsid w:val="00550C27"/>
    <w:rsid w:val="007079BC"/>
    <w:rsid w:val="007B49E0"/>
    <w:rsid w:val="00B33F5B"/>
    <w:rsid w:val="00B56087"/>
    <w:rsid w:val="00C02128"/>
    <w:rsid w:val="00E54A6B"/>
    <w:rsid w:val="00E65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CEC35A8"/>
  <w15:chartTrackingRefBased/>
  <w15:docId w15:val="{7C181A68-833A-4A4C-9D36-AFA157A8A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10:01:00Z</dcterms:created>
  <dcterms:modified xsi:type="dcterms:W3CDTF">2021-02-18T10:01:00Z</dcterms:modified>
</cp:coreProperties>
</file>